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2C21C" w14:textId="2BA46B8E" w:rsidR="002B582D" w:rsidRDefault="00FC2790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 xml:space="preserve">SRG </w:t>
      </w:r>
      <w:r w:rsidR="00BF3306">
        <w:rPr>
          <w:rFonts w:ascii="Verdana" w:hAnsi="Verdana"/>
          <w:b/>
          <w:color w:val="0055AA"/>
          <w:sz w:val="28"/>
          <w:szCs w:val="28"/>
        </w:rPr>
        <w:t>Marino Lighthouse runs</w:t>
      </w:r>
    </w:p>
    <w:p w14:paraId="5ADD86E9" w14:textId="3ED8917F" w:rsidR="00C96924" w:rsidRPr="00145366" w:rsidRDefault="00145366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 w:rsidRPr="00145366">
        <w:rPr>
          <w:rFonts w:ascii="Verdana" w:hAnsi="Verdana"/>
          <w:b/>
          <w:color w:val="0055AA"/>
          <w:sz w:val="28"/>
          <w:szCs w:val="28"/>
          <w:u w:val="single"/>
        </w:rPr>
        <w:t>5.8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14:paraId="7F8D7135" w14:textId="725819B7" w:rsidR="002B582D" w:rsidRDefault="00145366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w:pict w14:anchorId="7BA4FC46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4.65pt;margin-top:365.1pt;width:477.95pt;height:292pt;z-index:2516858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" strokecolor="white [3212]">
            <v:textbox>
              <w:txbxContent>
                <w:p w14:paraId="4B052374" w14:textId="77777777" w:rsidR="00C96924" w:rsidRPr="006B2807" w:rsidRDefault="00C96924">
                  <w:pPr>
                    <w:rPr>
                      <w:rFonts w:cstheme="minorHAnsi"/>
                      <w:sz w:val="24"/>
                      <w:szCs w:val="24"/>
                    </w:rPr>
                  </w:pPr>
                  <w:r w:rsidRPr="006B2807">
                    <w:rPr>
                      <w:rFonts w:cstheme="minorHAnsi"/>
                      <w:sz w:val="24"/>
                      <w:szCs w:val="24"/>
                    </w:rPr>
                    <w:t>Directions:</w:t>
                  </w:r>
                </w:p>
                <w:p w14:paraId="1F2DED23" w14:textId="79BC6324" w:rsidR="00403FAE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From the road, follow the track until you reach the railway line, and take the tunnel to reach the other side of the train tracks</w:t>
                  </w:r>
                </w:p>
                <w:p w14:paraId="4B3457EF" w14:textId="4950F797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Turn right and follow the footpath alongside the train tracks</w:t>
                  </w:r>
                </w:p>
                <w:p w14:paraId="42372F1A" w14:textId="02ADB5E4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After crossing over Jervois road (Level crossing), stay on the path near the railway line and then continue along the road as it swings away from the train tracks</w:t>
                  </w:r>
                </w:p>
                <w:p w14:paraId="5D278CCC" w14:textId="63DB3C01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Follow road until you reach the entry to Mario Conservation park</w:t>
                  </w:r>
                </w:p>
                <w:p w14:paraId="6C99CD66" w14:textId="69630FAA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Just after passing the sign, turn left and follow the wide track until the top of the hill</w:t>
                  </w:r>
                </w:p>
                <w:p w14:paraId="185CE313" w14:textId="602117F1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At the fence, take the track to the right and follow it as it continues down hill while crossing the park</w:t>
                  </w:r>
                </w:p>
                <w:p w14:paraId="1240C69F" w14:textId="68F08C6F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Once you reach the far fence, turn right and follow it till you reach the lighthouse</w:t>
                  </w:r>
                </w:p>
                <w:p w14:paraId="15CAA922" w14:textId="35EF918C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Continue down the fence line and then turn to the right once you reach the bottom fence</w:t>
                  </w:r>
                </w:p>
                <w:p w14:paraId="0044E8FC" w14:textId="41968E65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Continue to follow track until you get back to the park entry</w:t>
                  </w:r>
                </w:p>
                <w:p w14:paraId="47E192AE" w14:textId="7E963800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Turn left out of the park and follow the road back down to Marino Rocks railway station</w:t>
                  </w:r>
                </w:p>
                <w:p w14:paraId="2501F179" w14:textId="19D32306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Pass the station and turn left into Jervois Road, at the level crossing</w:t>
                  </w:r>
                </w:p>
                <w:p w14:paraId="53F36389" w14:textId="500A830A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Follow the road until you reach the car park at the bottom of the hill</w:t>
                  </w:r>
                </w:p>
                <w:p w14:paraId="3E51E78E" w14:textId="01343254" w:rsidR="00BF3306" w:rsidRDefault="00BF3306" w:rsidP="00403FAE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Turn right along the coastline and run back to the start.</w:t>
                  </w:r>
                </w:p>
                <w:p w14:paraId="71790BD5" w14:textId="29704F19" w:rsidR="00545733" w:rsidRPr="00BF3306" w:rsidRDefault="00545733" w:rsidP="00BF3306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</w:rPr>
        <w:drawing>
          <wp:inline distT="0" distB="0" distL="0" distR="0" wp14:anchorId="4D740123" wp14:editId="765C80B7">
            <wp:extent cx="318135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59E8" w:rsidRPr="009259E8">
        <w:rPr>
          <w:noProof/>
          <w:lang w:eastAsia="en-AU"/>
        </w:rPr>
        <w:t xml:space="preserve"> </w:t>
      </w:r>
      <w:r w:rsidR="009A2ADB">
        <w:rPr>
          <w:noProof/>
          <w:lang w:eastAsia="en-AU"/>
        </w:rPr>
        <w:t xml:space="preserve"> </w:t>
      </w:r>
      <w:r w:rsidR="00A22870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2B582D">
        <w:rPr>
          <w:rFonts w:ascii="Verdana" w:hAnsi="Verdana"/>
          <w:b/>
          <w:color w:val="0055AA"/>
          <w:sz w:val="28"/>
          <w:szCs w:val="28"/>
        </w:rPr>
        <w:br w:type="page"/>
      </w:r>
    </w:p>
    <w:p w14:paraId="6D3FF42A" w14:textId="44F04CB7" w:rsidR="002B582D" w:rsidRPr="00F7652D" w:rsidRDefault="00BF3306" w:rsidP="00F7652D">
      <w:pPr>
        <w:rPr>
          <w:rFonts w:ascii="Verdana" w:hAnsi="Verdana"/>
          <w:b/>
          <w:color w:val="0055AA"/>
          <w:sz w:val="28"/>
          <w:szCs w:val="28"/>
        </w:rPr>
      </w:pPr>
      <w:r w:rsidRPr="00BF3306">
        <w:rPr>
          <w:rFonts w:ascii="Verdana" w:hAnsi="Verdana"/>
          <w:b/>
          <w:color w:val="0055AA"/>
          <w:sz w:val="28"/>
          <w:szCs w:val="28"/>
        </w:rPr>
        <w:lastRenderedPageBreak/>
        <w:t>SRG Marino Lighthouse runs</w:t>
      </w:r>
      <w:r w:rsidR="00F7652D">
        <w:rPr>
          <w:rFonts w:ascii="Verdana" w:hAnsi="Verdana"/>
          <w:b/>
          <w:color w:val="0055AA"/>
          <w:sz w:val="28"/>
          <w:szCs w:val="28"/>
        </w:rPr>
        <w:t xml:space="preserve"> - </w:t>
      </w:r>
      <w:r w:rsidR="00CC1F17" w:rsidRPr="00F7652D">
        <w:rPr>
          <w:rFonts w:ascii="Verdana" w:hAnsi="Verdana"/>
          <w:b/>
          <w:color w:val="0055AA"/>
          <w:sz w:val="28"/>
          <w:szCs w:val="28"/>
          <w:u w:val="single"/>
        </w:rPr>
        <w:t>9.75</w:t>
      </w:r>
      <w:r w:rsidR="002B582D" w:rsidRPr="00F7652D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14:paraId="4986E485" w14:textId="0384734B" w:rsidR="002B582D" w:rsidRDefault="00233CB6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>
        <w:rPr>
          <w:noProof/>
          <w:sz w:val="24"/>
          <w:szCs w:val="24"/>
          <w:lang w:eastAsia="en-AU"/>
        </w:rPr>
        <w:pict w14:anchorId="6AEB8DE3">
          <v:shape id="_x0000_s1027" type="#_x0000_t202" style="position:absolute;left:0;text-align:left;margin-left:-18.95pt;margin-top:325.75pt;width:513.75pt;height:412.6pt;z-index:25168383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" strokecolor="white [3212]">
            <v:textbox>
              <w:txbxContent>
                <w:p w14:paraId="4CD026B6" w14:textId="77777777" w:rsidR="00F13F6C" w:rsidRPr="0024227D" w:rsidRDefault="00F13F6C" w:rsidP="00F13F6C">
                  <w:pPr>
                    <w:rPr>
                      <w:rFonts w:cstheme="minorHAnsi"/>
                      <w:sz w:val="24"/>
                      <w:szCs w:val="24"/>
                    </w:rPr>
                  </w:pPr>
                  <w:r w:rsidRPr="0024227D">
                    <w:rPr>
                      <w:rFonts w:cstheme="minorHAnsi"/>
                      <w:sz w:val="24"/>
                      <w:szCs w:val="24"/>
                    </w:rPr>
                    <w:t>Directions:</w:t>
                  </w:r>
                </w:p>
                <w:p w14:paraId="5697F601" w14:textId="0949BDE0" w:rsidR="00403FAE" w:rsidRPr="00CC1F17" w:rsidRDefault="00CC1F17" w:rsidP="00403FAE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>
                    <w:t>Run towards Seaclif</w:t>
                  </w:r>
                  <w:r w:rsidR="00617D5F">
                    <w:t>f</w:t>
                  </w:r>
                  <w:r>
                    <w:t xml:space="preserve"> </w:t>
                  </w:r>
                  <w:r w:rsidR="006A5740">
                    <w:t>Yacht</w:t>
                  </w:r>
                  <w:r>
                    <w:t xml:space="preserve"> club</w:t>
                  </w:r>
                </w:p>
                <w:p w14:paraId="29B863D1" w14:textId="63C51172" w:rsidR="00CC1F17" w:rsidRPr="00025678" w:rsidRDefault="00CC1F17" w:rsidP="00403FAE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>
                    <w:t xml:space="preserve">Just after the </w:t>
                  </w:r>
                  <w:r w:rsidR="007A354D">
                    <w:t>clubhouse and car park, turn right and go up the ramp, continuing along the roads</w:t>
                  </w:r>
                  <w:r w:rsidR="00025678">
                    <w:t xml:space="preserve"> straight ahead until you reach a t-section and entry to a track section</w:t>
                  </w:r>
                </w:p>
                <w:p w14:paraId="1A3B27B8" w14:textId="4A956DA6" w:rsidR="00025678" w:rsidRPr="00025678" w:rsidRDefault="00025678" w:rsidP="00403FAE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>
                    <w:t xml:space="preserve">Turn right and follow the track along the gully, continuing into the park once you </w:t>
                  </w:r>
                  <w:r w:rsidR="006A5740">
                    <w:t>reach</w:t>
                  </w:r>
                  <w:r>
                    <w:t xml:space="preserve"> it</w:t>
                  </w:r>
                </w:p>
                <w:p w14:paraId="68CF3BC2" w14:textId="741310FF" w:rsidR="00025678" w:rsidRDefault="00524C2A" w:rsidP="00403FAE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When you reach a playground and toilets in the park, turn tight and follow the </w:t>
                  </w:r>
                  <w:r w:rsidR="006A2C73">
                    <w:rPr>
                      <w:sz w:val="24"/>
                      <w:szCs w:val="24"/>
                    </w:rPr>
                    <w:t>road going away from the park (Hill St)</w:t>
                  </w:r>
                  <w:r w:rsidR="00B57539">
                    <w:rPr>
                      <w:sz w:val="24"/>
                      <w:szCs w:val="24"/>
                    </w:rPr>
                    <w:t>, continuing to follow it in an ‘L’ shape</w:t>
                  </w:r>
                  <w:r w:rsidR="00502E4D">
                    <w:rPr>
                      <w:sz w:val="24"/>
                      <w:szCs w:val="24"/>
                    </w:rPr>
                    <w:t xml:space="preserve"> until you reach an intersection </w:t>
                  </w:r>
                </w:p>
                <w:p w14:paraId="5A92AAD7" w14:textId="24D779CB" w:rsidR="002216DE" w:rsidRDefault="004453B4" w:rsidP="00F8024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Turn left </w:t>
                  </w:r>
                  <w:r w:rsidR="00C67DFC">
                    <w:rPr>
                      <w:sz w:val="24"/>
                      <w:szCs w:val="24"/>
                    </w:rPr>
                    <w:t xml:space="preserve">into Arthur St </w:t>
                  </w:r>
                  <w:r>
                    <w:rPr>
                      <w:sz w:val="24"/>
                      <w:szCs w:val="24"/>
                    </w:rPr>
                    <w:t xml:space="preserve">and follow it to the main (Brighton) road, then go right and left to cross over and continue </w:t>
                  </w:r>
                  <w:r w:rsidR="00FF020C">
                    <w:rPr>
                      <w:sz w:val="24"/>
                      <w:szCs w:val="24"/>
                    </w:rPr>
                    <w:t xml:space="preserve">through the school yard </w:t>
                  </w:r>
                  <w:r w:rsidR="00F96F52">
                    <w:rPr>
                      <w:sz w:val="24"/>
                      <w:szCs w:val="24"/>
                    </w:rPr>
                    <w:t xml:space="preserve">until you reach the </w:t>
                  </w:r>
                  <w:r w:rsidR="003E3333">
                    <w:rPr>
                      <w:sz w:val="24"/>
                      <w:szCs w:val="24"/>
                    </w:rPr>
                    <w:t>next street (</w:t>
                  </w:r>
                  <w:r w:rsidR="00AF5C5D">
                    <w:rPr>
                      <w:sz w:val="24"/>
                      <w:szCs w:val="24"/>
                    </w:rPr>
                    <w:t>Kauri Parade) and then another right to</w:t>
                  </w:r>
                  <w:r w:rsidR="004E7FAE">
                    <w:rPr>
                      <w:sz w:val="24"/>
                      <w:szCs w:val="24"/>
                    </w:rPr>
                    <w:t xml:space="preserve"> the </w:t>
                  </w:r>
                  <w:r w:rsidR="00F96F52">
                    <w:rPr>
                      <w:sz w:val="24"/>
                      <w:szCs w:val="24"/>
                    </w:rPr>
                    <w:t>railway line</w:t>
                  </w:r>
                  <w:r w:rsidR="004E7FAE">
                    <w:rPr>
                      <w:sz w:val="24"/>
                      <w:szCs w:val="24"/>
                    </w:rPr>
                    <w:t xml:space="preserve"> -</w:t>
                  </w:r>
                  <w:r w:rsidR="00F96F52">
                    <w:rPr>
                      <w:sz w:val="24"/>
                      <w:szCs w:val="24"/>
                    </w:rPr>
                    <w:t xml:space="preserve"> turn left and follow the footpath next to the train tracks</w:t>
                  </w:r>
                </w:p>
                <w:p w14:paraId="0656E0F6" w14:textId="1D1A6094" w:rsidR="00F96F52" w:rsidRPr="00233CB6" w:rsidRDefault="00C419EC" w:rsidP="00F96F52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u w:val="single"/>
                    </w:rPr>
                  </w:pPr>
                  <w:r>
                    <w:t>Cross Sing</w:t>
                  </w:r>
                  <w:r w:rsidR="00E76790">
                    <w:t xml:space="preserve">leton road and </w:t>
                  </w:r>
                  <w:proofErr w:type="gramStart"/>
                  <w:r w:rsidR="00E76790">
                    <w:t>continue on</w:t>
                  </w:r>
                  <w:proofErr w:type="gramEnd"/>
                  <w:r w:rsidR="00E76790">
                    <w:t xml:space="preserve"> - </w:t>
                  </w:r>
                  <w:r w:rsidR="00F96F52">
                    <w:t xml:space="preserve">After crossing over Jervois </w:t>
                  </w:r>
                  <w:r w:rsidR="007B5542">
                    <w:t>Terrace</w:t>
                  </w:r>
                  <w:r w:rsidR="00F96F52">
                    <w:t xml:space="preserve"> (Level crossing), stay on the path </w:t>
                  </w:r>
                  <w:r w:rsidR="00233CB6">
                    <w:t>closest</w:t>
                  </w:r>
                  <w:r w:rsidR="00F96F52">
                    <w:t xml:space="preserve"> the railway line and then continue along the road as it swings away from the train tracks</w:t>
                  </w:r>
                  <w:r w:rsidR="00233CB6">
                    <w:t xml:space="preserve"> </w:t>
                  </w:r>
                  <w:r w:rsidR="00233CB6" w:rsidRPr="00233CB6">
                    <w:rPr>
                      <w:u w:val="single"/>
                    </w:rPr>
                    <w:t>at the end of the track</w:t>
                  </w:r>
                </w:p>
                <w:p w14:paraId="4E00F8DC" w14:textId="77777777" w:rsidR="00F96F52" w:rsidRDefault="00F96F52" w:rsidP="00F96F52">
                  <w:pPr>
                    <w:pStyle w:val="ListParagraph"/>
                    <w:numPr>
                      <w:ilvl w:val="0"/>
                      <w:numId w:val="6"/>
                    </w:numPr>
                  </w:pPr>
                  <w:r>
                    <w:t>Follow road until you reach the entry to Mario Conservation park</w:t>
                  </w:r>
                </w:p>
                <w:p w14:paraId="1657F24E" w14:textId="77777777" w:rsidR="00F96F52" w:rsidRDefault="00F96F52" w:rsidP="00F96F52">
                  <w:pPr>
                    <w:pStyle w:val="ListParagraph"/>
                    <w:numPr>
                      <w:ilvl w:val="0"/>
                      <w:numId w:val="6"/>
                    </w:numPr>
                  </w:pPr>
                  <w:r>
                    <w:t>Just after passing the sign, turn left and follow the wide track until the top of the hill</w:t>
                  </w:r>
                </w:p>
                <w:p w14:paraId="46F760C5" w14:textId="0B7814A5" w:rsidR="00F96F52" w:rsidRDefault="00F96F52" w:rsidP="00F96F52">
                  <w:pPr>
                    <w:pStyle w:val="ListParagraph"/>
                    <w:numPr>
                      <w:ilvl w:val="0"/>
                      <w:numId w:val="6"/>
                    </w:numPr>
                  </w:pPr>
                  <w:r>
                    <w:t xml:space="preserve">At the fence, take the track to the right and follow it as it continues </w:t>
                  </w:r>
                  <w:r w:rsidR="00233CB6">
                    <w:t>downhill</w:t>
                  </w:r>
                  <w:r>
                    <w:t xml:space="preserve"> while crossing the park</w:t>
                  </w:r>
                </w:p>
                <w:p w14:paraId="1B483584" w14:textId="77777777" w:rsidR="00F96F52" w:rsidRDefault="00F96F52" w:rsidP="00F96F52">
                  <w:pPr>
                    <w:pStyle w:val="ListParagraph"/>
                    <w:numPr>
                      <w:ilvl w:val="0"/>
                      <w:numId w:val="6"/>
                    </w:numPr>
                  </w:pPr>
                  <w:r>
                    <w:t>Once you reach the far fence, turn right and follow it till you reach the lighthouse</w:t>
                  </w:r>
                </w:p>
                <w:p w14:paraId="3C39DB86" w14:textId="77777777" w:rsidR="00F96F52" w:rsidRDefault="00F96F52" w:rsidP="00F96F52">
                  <w:pPr>
                    <w:pStyle w:val="ListParagraph"/>
                    <w:numPr>
                      <w:ilvl w:val="0"/>
                      <w:numId w:val="6"/>
                    </w:numPr>
                  </w:pPr>
                  <w:r>
                    <w:t>Continue down the fence line and then turn to the right once you reach the bottom fence</w:t>
                  </w:r>
                </w:p>
                <w:p w14:paraId="12A783F7" w14:textId="77777777" w:rsidR="00F96F52" w:rsidRDefault="00F96F52" w:rsidP="00F96F52">
                  <w:pPr>
                    <w:pStyle w:val="ListParagraph"/>
                    <w:numPr>
                      <w:ilvl w:val="0"/>
                      <w:numId w:val="6"/>
                    </w:numPr>
                  </w:pPr>
                  <w:r>
                    <w:t>Continue to follow track until you get back to the park entry</w:t>
                  </w:r>
                </w:p>
                <w:p w14:paraId="3F7E5DDE" w14:textId="77777777" w:rsidR="00F96F52" w:rsidRDefault="00F96F52" w:rsidP="00F96F52">
                  <w:pPr>
                    <w:pStyle w:val="ListParagraph"/>
                    <w:numPr>
                      <w:ilvl w:val="0"/>
                      <w:numId w:val="6"/>
                    </w:numPr>
                  </w:pPr>
                  <w:r>
                    <w:t>Turn left out of the park and follow the road back down to Marino Rocks railway station</w:t>
                  </w:r>
                </w:p>
                <w:p w14:paraId="6DE3DDE5" w14:textId="77777777" w:rsidR="00F96F52" w:rsidRDefault="00F96F52" w:rsidP="00F96F52">
                  <w:pPr>
                    <w:pStyle w:val="ListParagraph"/>
                    <w:numPr>
                      <w:ilvl w:val="0"/>
                      <w:numId w:val="6"/>
                    </w:numPr>
                  </w:pPr>
                  <w:r>
                    <w:t>Pass the station and turn left into Jervois Road, at the level crossing</w:t>
                  </w:r>
                </w:p>
                <w:p w14:paraId="59C488A2" w14:textId="77777777" w:rsidR="00F96F52" w:rsidRDefault="00F96F52" w:rsidP="00F96F52">
                  <w:pPr>
                    <w:pStyle w:val="ListParagraph"/>
                    <w:numPr>
                      <w:ilvl w:val="0"/>
                      <w:numId w:val="6"/>
                    </w:numPr>
                  </w:pPr>
                  <w:r>
                    <w:t>Follow the road until you reach the car park at the bottom of the hill</w:t>
                  </w:r>
                </w:p>
                <w:p w14:paraId="63BAA529" w14:textId="77777777" w:rsidR="00F96F52" w:rsidRDefault="00F96F52" w:rsidP="00F96F52">
                  <w:pPr>
                    <w:pStyle w:val="ListParagraph"/>
                    <w:numPr>
                      <w:ilvl w:val="0"/>
                      <w:numId w:val="6"/>
                    </w:numPr>
                  </w:pPr>
                  <w:r>
                    <w:t>Turn right along the coastline and run back to the start.</w:t>
                  </w:r>
                </w:p>
                <w:p w14:paraId="18D2C83C" w14:textId="77777777" w:rsidR="00F96F52" w:rsidRPr="00403FAE" w:rsidRDefault="00F96F52" w:rsidP="00617D5F">
                  <w:pPr>
                    <w:pStyle w:val="ListParagraph"/>
                    <w:ind w:left="360"/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CC1F17">
        <w:rPr>
          <w:noProof/>
        </w:rPr>
        <w:drawing>
          <wp:inline distT="0" distB="0" distL="0" distR="0" wp14:anchorId="5F6247E0" wp14:editId="37937240">
            <wp:extent cx="4389120" cy="4045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3061" cy="4049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59E8" w:rsidRPr="009259E8">
        <w:rPr>
          <w:noProof/>
          <w:lang w:eastAsia="en-AU"/>
        </w:rPr>
        <w:t xml:space="preserve"> </w:t>
      </w:r>
      <w:r w:rsidR="00F13F6C" w:rsidRPr="00F13F6C">
        <w:rPr>
          <w:noProof/>
          <w:lang w:eastAsia="en-AU"/>
        </w:rPr>
        <w:t xml:space="preserve"> </w:t>
      </w:r>
    </w:p>
    <w:p w14:paraId="6727C45C" w14:textId="7E790367" w:rsidR="00EC0105" w:rsidRPr="00BF3306" w:rsidRDefault="00770120" w:rsidP="00BF3306">
      <w:pPr>
        <w:rPr>
          <w:sz w:val="24"/>
          <w:szCs w:val="24"/>
        </w:rPr>
      </w:pPr>
      <w:r>
        <w:rPr>
          <w:noProof/>
          <w:lang w:eastAsia="en-AU"/>
        </w:rPr>
        <w:t xml:space="preserve"> </w:t>
      </w:r>
      <w:r w:rsidR="006B2807" w:rsidRPr="006B2807">
        <w:rPr>
          <w:noProof/>
          <w:lang w:eastAsia="en-AU"/>
        </w:rPr>
        <w:t xml:space="preserve"> </w:t>
      </w:r>
      <w:r w:rsidR="00C43211" w:rsidRPr="00C43211">
        <w:rPr>
          <w:noProof/>
          <w:lang w:eastAsia="en-AU"/>
        </w:rPr>
        <w:t xml:space="preserve"> </w:t>
      </w:r>
      <w:bookmarkStart w:id="0" w:name="_GoBack"/>
      <w:bookmarkEnd w:id="0"/>
    </w:p>
    <w:sectPr w:rsidR="00EC0105" w:rsidRPr="00BF3306" w:rsidSect="001F5B6E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38F272" w14:textId="77777777" w:rsidR="005D0349" w:rsidRDefault="005D0349" w:rsidP="00464AEE">
      <w:pPr>
        <w:spacing w:after="0" w:line="240" w:lineRule="auto"/>
      </w:pPr>
      <w:r>
        <w:separator/>
      </w:r>
    </w:p>
  </w:endnote>
  <w:endnote w:type="continuationSeparator" w:id="0">
    <w:p w14:paraId="1FF92502" w14:textId="77777777" w:rsidR="005D0349" w:rsidRDefault="005D0349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D55C7" w14:textId="77777777" w:rsidR="005D0349" w:rsidRDefault="005D0349" w:rsidP="00464AEE">
      <w:pPr>
        <w:spacing w:after="0" w:line="240" w:lineRule="auto"/>
      </w:pPr>
      <w:r>
        <w:separator/>
      </w:r>
    </w:p>
  </w:footnote>
  <w:footnote w:type="continuationSeparator" w:id="0">
    <w:p w14:paraId="56CE72BE" w14:textId="77777777" w:rsidR="005D0349" w:rsidRDefault="005D0349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B0FE93" w14:textId="77777777" w:rsidR="00464AEE" w:rsidRPr="00ED2CA5" w:rsidRDefault="00233CB6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w:pict w14:anchorId="1C3C2932">
        <v:shapetype id="_x0000_t202" coordsize="21600,21600" o:spt="202" path="m,l,21600r21600,l21600,xe">
          <v:stroke joinstyle="miter"/>
          <v:path gradientshapeok="t" o:connecttype="rect"/>
        </v:shapetype>
        <v:shape id="Text Box 24" o:spid="_x0000_s4097" type="#_x0000_t202" style="position:absolute;margin-left:411pt;margin-top:-21.55pt;width:90.4pt;height:55.65pt;z-index:2516592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<v:textbox>
            <w:txbxContent>
              <w:p w14:paraId="71E5D765" w14:textId="77777777" w:rsidR="002B582D" w:rsidRDefault="002B582D">
                <w:r>
                  <w:rPr>
                    <w:b/>
                    <w:i/>
                    <w:noProof/>
                    <w:sz w:val="10"/>
                    <w:szCs w:val="10"/>
                    <w:lang w:val="en-US"/>
                  </w:rPr>
                  <w:drawing>
                    <wp:inline distT="0" distB="0" distL="0" distR="0" wp14:anchorId="3C187859" wp14:editId="11CDD31D">
                      <wp:extent cx="959796" cy="538264"/>
                      <wp:effectExtent l="0" t="0" r="0" b="0"/>
                      <wp:docPr id="23" name="Picture 2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SRG_LOGO_700x392.jpg"/>
                              <pic:cNvPicPr/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958215" cy="53737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14:paraId="3822FB69" w14:textId="77777777" w:rsidR="00464AEE" w:rsidRDefault="00464A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277A0"/>
    <w:multiLevelType w:val="hybridMultilevel"/>
    <w:tmpl w:val="50F0977E"/>
    <w:lvl w:ilvl="0" w:tplc="28C6BC6E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A1FE4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972A9"/>
    <w:multiLevelType w:val="hybridMultilevel"/>
    <w:tmpl w:val="D4F8CC3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94436D"/>
    <w:multiLevelType w:val="hybridMultilevel"/>
    <w:tmpl w:val="BD8065C2"/>
    <w:lvl w:ilvl="0" w:tplc="751C4A1A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045FE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0526EA"/>
    <w:multiLevelType w:val="hybridMultilevel"/>
    <w:tmpl w:val="4808BD36"/>
    <w:lvl w:ilvl="0" w:tplc="751C4A1A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D5353F"/>
    <w:multiLevelType w:val="hybridMultilevel"/>
    <w:tmpl w:val="609CBC48"/>
    <w:lvl w:ilvl="0" w:tplc="CB4816AE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7D681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CE0E6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9F3B0D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D42F37"/>
    <w:multiLevelType w:val="hybridMultilevel"/>
    <w:tmpl w:val="182E0216"/>
    <w:lvl w:ilvl="0" w:tplc="536CAE3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212927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363478"/>
    <w:multiLevelType w:val="hybridMultilevel"/>
    <w:tmpl w:val="23F49EB2"/>
    <w:lvl w:ilvl="0" w:tplc="9FA4F24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25663A"/>
    <w:multiLevelType w:val="hybridMultilevel"/>
    <w:tmpl w:val="0ED0AC50"/>
    <w:lvl w:ilvl="0" w:tplc="CE3A17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DD026B6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8121F90"/>
    <w:multiLevelType w:val="hybridMultilevel"/>
    <w:tmpl w:val="C4685D2E"/>
    <w:lvl w:ilvl="0" w:tplc="1E7E23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0D7067"/>
    <w:multiLevelType w:val="hybridMultilevel"/>
    <w:tmpl w:val="F53EEA62"/>
    <w:lvl w:ilvl="0" w:tplc="7C16E12C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DA0C33"/>
    <w:multiLevelType w:val="hybridMultilevel"/>
    <w:tmpl w:val="1728AE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702B15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F333A2"/>
    <w:multiLevelType w:val="hybridMultilevel"/>
    <w:tmpl w:val="47863190"/>
    <w:lvl w:ilvl="0" w:tplc="504A94E2">
      <w:start w:val="4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E60903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44133C"/>
    <w:multiLevelType w:val="hybridMultilevel"/>
    <w:tmpl w:val="3AD8FC2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EDF562D"/>
    <w:multiLevelType w:val="hybridMultilevel"/>
    <w:tmpl w:val="179CF8FC"/>
    <w:lvl w:ilvl="0" w:tplc="7DE6437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7B1281"/>
    <w:multiLevelType w:val="hybridMultilevel"/>
    <w:tmpl w:val="174055F6"/>
    <w:lvl w:ilvl="0" w:tplc="E8964A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93D29DE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CE553F7"/>
    <w:multiLevelType w:val="hybridMultilevel"/>
    <w:tmpl w:val="BCC454CA"/>
    <w:lvl w:ilvl="0" w:tplc="F3220FE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3640270"/>
    <w:multiLevelType w:val="hybridMultilevel"/>
    <w:tmpl w:val="6DDAA178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4F34F76"/>
    <w:multiLevelType w:val="hybridMultilevel"/>
    <w:tmpl w:val="8A0A0A10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8B6FC5"/>
    <w:multiLevelType w:val="hybridMultilevel"/>
    <w:tmpl w:val="3FDC575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9545E3"/>
    <w:multiLevelType w:val="hybridMultilevel"/>
    <w:tmpl w:val="EC2A880C"/>
    <w:lvl w:ilvl="0" w:tplc="82CE8C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5"/>
  </w:num>
  <w:num w:numId="2">
    <w:abstractNumId w:val="19"/>
  </w:num>
  <w:num w:numId="3">
    <w:abstractNumId w:val="13"/>
  </w:num>
  <w:num w:numId="4">
    <w:abstractNumId w:val="9"/>
  </w:num>
  <w:num w:numId="5">
    <w:abstractNumId w:val="17"/>
  </w:num>
  <w:num w:numId="6">
    <w:abstractNumId w:val="4"/>
  </w:num>
  <w:num w:numId="7">
    <w:abstractNumId w:val="7"/>
  </w:num>
  <w:num w:numId="8">
    <w:abstractNumId w:val="24"/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2"/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1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</w:num>
  <w:num w:numId="21">
    <w:abstractNumId w:val="23"/>
  </w:num>
  <w:num w:numId="22">
    <w:abstractNumId w:val="33"/>
  </w:num>
  <w:num w:numId="23">
    <w:abstractNumId w:val="26"/>
  </w:num>
  <w:num w:numId="24">
    <w:abstractNumId w:val="15"/>
  </w:num>
  <w:num w:numId="25">
    <w:abstractNumId w:val="29"/>
  </w:num>
  <w:num w:numId="26">
    <w:abstractNumId w:val="11"/>
  </w:num>
  <w:num w:numId="27">
    <w:abstractNumId w:val="14"/>
  </w:num>
  <w:num w:numId="28">
    <w:abstractNumId w:val="30"/>
  </w:num>
  <w:num w:numId="29">
    <w:abstractNumId w:val="12"/>
  </w:num>
  <w:num w:numId="30">
    <w:abstractNumId w:val="32"/>
  </w:num>
  <w:num w:numId="31">
    <w:abstractNumId w:val="2"/>
  </w:num>
  <w:num w:numId="32">
    <w:abstractNumId w:val="18"/>
  </w:num>
  <w:num w:numId="33">
    <w:abstractNumId w:val="34"/>
  </w:num>
  <w:num w:numId="34">
    <w:abstractNumId w:val="27"/>
  </w:num>
  <w:num w:numId="35">
    <w:abstractNumId w:val="3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A1sDCwNDACspR0lIJTi4sz8/NACgwNawFksM7/LQAAAA=="/>
  </w:docVars>
  <w:rsids>
    <w:rsidRoot w:val="008779C6"/>
    <w:rsid w:val="00025678"/>
    <w:rsid w:val="0007443F"/>
    <w:rsid w:val="000D1782"/>
    <w:rsid w:val="0010149B"/>
    <w:rsid w:val="001038AD"/>
    <w:rsid w:val="00145366"/>
    <w:rsid w:val="00171F0B"/>
    <w:rsid w:val="001B1140"/>
    <w:rsid w:val="001D1791"/>
    <w:rsid w:val="001F5B6E"/>
    <w:rsid w:val="002216DE"/>
    <w:rsid w:val="00233CB6"/>
    <w:rsid w:val="0024227D"/>
    <w:rsid w:val="00254F4E"/>
    <w:rsid w:val="00287707"/>
    <w:rsid w:val="002B582D"/>
    <w:rsid w:val="002C7C9D"/>
    <w:rsid w:val="002D1D0C"/>
    <w:rsid w:val="003319C9"/>
    <w:rsid w:val="003E3333"/>
    <w:rsid w:val="00403FAE"/>
    <w:rsid w:val="00411BE4"/>
    <w:rsid w:val="00414CE7"/>
    <w:rsid w:val="004453B4"/>
    <w:rsid w:val="00464AEE"/>
    <w:rsid w:val="00467D10"/>
    <w:rsid w:val="0047613D"/>
    <w:rsid w:val="0048451B"/>
    <w:rsid w:val="004A79F4"/>
    <w:rsid w:val="004B6971"/>
    <w:rsid w:val="004E7FAE"/>
    <w:rsid w:val="00502E4D"/>
    <w:rsid w:val="00524C2A"/>
    <w:rsid w:val="0053709E"/>
    <w:rsid w:val="00545733"/>
    <w:rsid w:val="005948EE"/>
    <w:rsid w:val="005A3C78"/>
    <w:rsid w:val="005B43F8"/>
    <w:rsid w:val="005D0349"/>
    <w:rsid w:val="00617D5F"/>
    <w:rsid w:val="0062376A"/>
    <w:rsid w:val="00627C3C"/>
    <w:rsid w:val="00644091"/>
    <w:rsid w:val="00687946"/>
    <w:rsid w:val="006907F5"/>
    <w:rsid w:val="006A2C73"/>
    <w:rsid w:val="006A5740"/>
    <w:rsid w:val="006B2807"/>
    <w:rsid w:val="006D0232"/>
    <w:rsid w:val="006E1CE7"/>
    <w:rsid w:val="00734017"/>
    <w:rsid w:val="00770120"/>
    <w:rsid w:val="007A354D"/>
    <w:rsid w:val="007B5542"/>
    <w:rsid w:val="00863657"/>
    <w:rsid w:val="008779C6"/>
    <w:rsid w:val="009259E8"/>
    <w:rsid w:val="00944C3E"/>
    <w:rsid w:val="009718C3"/>
    <w:rsid w:val="0098342F"/>
    <w:rsid w:val="00983D98"/>
    <w:rsid w:val="00994B11"/>
    <w:rsid w:val="009A048C"/>
    <w:rsid w:val="009A2ADB"/>
    <w:rsid w:val="009F0F62"/>
    <w:rsid w:val="00A066F3"/>
    <w:rsid w:val="00A22870"/>
    <w:rsid w:val="00A46C70"/>
    <w:rsid w:val="00AA047A"/>
    <w:rsid w:val="00AA6FDA"/>
    <w:rsid w:val="00AB7E44"/>
    <w:rsid w:val="00AE1A4D"/>
    <w:rsid w:val="00AF4A37"/>
    <w:rsid w:val="00AF5C5D"/>
    <w:rsid w:val="00B4302F"/>
    <w:rsid w:val="00B57539"/>
    <w:rsid w:val="00B60E0F"/>
    <w:rsid w:val="00BB60F9"/>
    <w:rsid w:val="00BF066B"/>
    <w:rsid w:val="00BF3306"/>
    <w:rsid w:val="00C23707"/>
    <w:rsid w:val="00C33125"/>
    <w:rsid w:val="00C419EC"/>
    <w:rsid w:val="00C43211"/>
    <w:rsid w:val="00C65704"/>
    <w:rsid w:val="00C67DFC"/>
    <w:rsid w:val="00C75A28"/>
    <w:rsid w:val="00C96924"/>
    <w:rsid w:val="00CC1F17"/>
    <w:rsid w:val="00CE33D7"/>
    <w:rsid w:val="00D21254"/>
    <w:rsid w:val="00D43506"/>
    <w:rsid w:val="00D87F90"/>
    <w:rsid w:val="00DD6A6A"/>
    <w:rsid w:val="00DE3138"/>
    <w:rsid w:val="00E01CC7"/>
    <w:rsid w:val="00E230EA"/>
    <w:rsid w:val="00E56958"/>
    <w:rsid w:val="00E6223B"/>
    <w:rsid w:val="00E647D0"/>
    <w:rsid w:val="00E76790"/>
    <w:rsid w:val="00EC0105"/>
    <w:rsid w:val="00EE2811"/>
    <w:rsid w:val="00F13F6C"/>
    <w:rsid w:val="00F659A3"/>
    <w:rsid w:val="00F7652D"/>
    <w:rsid w:val="00F80248"/>
    <w:rsid w:val="00F96F52"/>
    <w:rsid w:val="00FC2790"/>
    <w:rsid w:val="00FC3974"/>
    <w:rsid w:val="00FD38F3"/>
    <w:rsid w:val="00FF020C"/>
    <w:rsid w:val="00FF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562B9775"/>
  <w15:docId w15:val="{9B4F3B13-D84F-4761-8431-370D2087F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B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7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David Mitchell</cp:lastModifiedBy>
  <cp:revision>28</cp:revision>
  <cp:lastPrinted>2014-03-02T04:52:00Z</cp:lastPrinted>
  <dcterms:created xsi:type="dcterms:W3CDTF">2020-01-12T10:14:00Z</dcterms:created>
  <dcterms:modified xsi:type="dcterms:W3CDTF">2020-01-18T22:06:00Z</dcterms:modified>
</cp:coreProperties>
</file>